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C4EFC" w14:textId="638CB5A4" w:rsidR="000A6F04" w:rsidRDefault="000A6F04">
      <w:r>
        <w:t>Opdrachtgever: Saxion, i</w:t>
      </w:r>
      <w:r w:rsidR="00F81EF0">
        <w:t>n samenwerking met</w:t>
      </w:r>
      <w:r>
        <w:t xml:space="preserve"> Gemeente Deventer</w:t>
      </w:r>
    </w:p>
    <w:p w14:paraId="282143EC" w14:textId="77777777" w:rsidR="007F5F74" w:rsidRDefault="007F5F74"/>
    <w:p w14:paraId="364415F5" w14:textId="0447D518" w:rsidR="000A6F04" w:rsidRDefault="00B00D27">
      <w:r>
        <w:t>Gevraagd: een compleet nieuwe website bouwen met HTML, CSS, Javascript, PHP</w:t>
      </w:r>
      <w:r w:rsidR="00F17BF5">
        <w:t xml:space="preserve"> voor het Loket van Mogelijkheden (</w:t>
      </w:r>
      <w:proofErr w:type="spellStart"/>
      <w:r w:rsidR="00F17BF5">
        <w:t>LvM</w:t>
      </w:r>
      <w:proofErr w:type="spellEnd"/>
      <w:r w:rsidR="00F17BF5">
        <w:t>)</w:t>
      </w:r>
    </w:p>
    <w:p w14:paraId="52C6B702" w14:textId="2C67B7E5" w:rsidR="00F17BF5" w:rsidRDefault="00F17BF5"/>
    <w:p w14:paraId="2206A2D0" w14:textId="79A44A6E" w:rsidR="00F17BF5" w:rsidRDefault="00CA7C8F">
      <w:r>
        <w:t>Omschrijvingen website:</w:t>
      </w:r>
    </w:p>
    <w:p w14:paraId="2EC84BE2" w14:textId="21300DC1" w:rsidR="00CA7C8F" w:rsidRDefault="00CA7C8F" w:rsidP="00CA7C8F">
      <w:pPr>
        <w:pStyle w:val="Lijstalinea"/>
        <w:numPr>
          <w:ilvl w:val="0"/>
          <w:numId w:val="1"/>
        </w:numPr>
      </w:pPr>
      <w:r>
        <w:t>Agenda</w:t>
      </w:r>
    </w:p>
    <w:p w14:paraId="4B8C5A16" w14:textId="779AAF18" w:rsidR="00DB266B" w:rsidRDefault="00DB266B" w:rsidP="00CA7C8F">
      <w:pPr>
        <w:pStyle w:val="Lijstalinea"/>
        <w:numPr>
          <w:ilvl w:val="0"/>
          <w:numId w:val="1"/>
        </w:numPr>
      </w:pPr>
      <w:r>
        <w:t xml:space="preserve">Nieuwe </w:t>
      </w:r>
      <w:proofErr w:type="spellStart"/>
      <w:r>
        <w:t>frontend</w:t>
      </w:r>
      <w:proofErr w:type="spellEnd"/>
      <w:r>
        <w:t xml:space="preserve"> opbouw; formeel, simpel, overzichtelijk, vriendelijk</w:t>
      </w:r>
    </w:p>
    <w:p w14:paraId="3B6B8944" w14:textId="18928EDB" w:rsidR="00CA7C8F" w:rsidRDefault="00CA7C8F" w:rsidP="00CA7C8F">
      <w:pPr>
        <w:pStyle w:val="Lijstalinea"/>
        <w:numPr>
          <w:ilvl w:val="0"/>
          <w:numId w:val="1"/>
        </w:numPr>
      </w:pPr>
      <w:r>
        <w:t>Specifieke vragen bij contactformulier</w:t>
      </w:r>
    </w:p>
    <w:p w14:paraId="497F376F" w14:textId="4A07A5E4" w:rsidR="00CA7C8F" w:rsidRDefault="002D52B8" w:rsidP="00CA7C8F">
      <w:pPr>
        <w:pStyle w:val="Lijstalinea"/>
        <w:numPr>
          <w:ilvl w:val="0"/>
          <w:numId w:val="1"/>
        </w:numPr>
      </w:pPr>
      <w:r>
        <w:t>Sociale media belangrijk</w:t>
      </w:r>
    </w:p>
    <w:p w14:paraId="2273E99B" w14:textId="50F8AF70" w:rsidR="002D52B8" w:rsidRDefault="002D52B8" w:rsidP="00CA7C8F">
      <w:pPr>
        <w:pStyle w:val="Lijstalinea"/>
        <w:numPr>
          <w:ilvl w:val="0"/>
          <w:numId w:val="1"/>
        </w:numPr>
      </w:pPr>
      <w:proofErr w:type="spellStart"/>
      <w:r>
        <w:t>Responsive</w:t>
      </w:r>
      <w:proofErr w:type="spellEnd"/>
      <w:r>
        <w:t xml:space="preserve"> voor computer, tablet en telefoon</w:t>
      </w:r>
    </w:p>
    <w:p w14:paraId="6F6F4B1A" w14:textId="63B6874B" w:rsidR="002D52B8" w:rsidRDefault="002D52B8" w:rsidP="00CA7C8F">
      <w:pPr>
        <w:pStyle w:val="Lijstalinea"/>
        <w:numPr>
          <w:ilvl w:val="0"/>
          <w:numId w:val="1"/>
        </w:numPr>
      </w:pPr>
      <w:r>
        <w:t>(Kleine) animaties</w:t>
      </w:r>
    </w:p>
    <w:p w14:paraId="6C71375D" w14:textId="62720167" w:rsidR="002D52B8" w:rsidRDefault="002D52B8" w:rsidP="00CA7C8F">
      <w:pPr>
        <w:pStyle w:val="Lijstalinea"/>
        <w:numPr>
          <w:ilvl w:val="0"/>
          <w:numId w:val="1"/>
        </w:numPr>
      </w:pPr>
      <w:r>
        <w:t>Beveiligd</w:t>
      </w:r>
    </w:p>
    <w:p w14:paraId="4AACA8F4" w14:textId="3834D9BA" w:rsidR="002D52B8" w:rsidRDefault="0090160A" w:rsidP="00CA7C8F">
      <w:pPr>
        <w:pStyle w:val="Lijstalinea"/>
        <w:numPr>
          <w:ilvl w:val="0"/>
          <w:numId w:val="1"/>
        </w:numPr>
      </w:pPr>
      <w:r>
        <w:t>Copyright</w:t>
      </w:r>
    </w:p>
    <w:p w14:paraId="28F31531" w14:textId="7E068464" w:rsidR="0090160A" w:rsidRDefault="00616726" w:rsidP="00CA7C8F">
      <w:pPr>
        <w:pStyle w:val="Lijstalinea"/>
        <w:numPr>
          <w:ilvl w:val="0"/>
          <w:numId w:val="1"/>
        </w:numPr>
      </w:pPr>
      <w:r>
        <w:t>Niet te moeilijk te maken en/of veranderen</w:t>
      </w:r>
    </w:p>
    <w:p w14:paraId="5B11E3F1" w14:textId="7A02D576" w:rsidR="00616726" w:rsidRDefault="00616726" w:rsidP="00CA7C8F">
      <w:pPr>
        <w:pStyle w:val="Lijstalinea"/>
        <w:numPr>
          <w:ilvl w:val="0"/>
          <w:numId w:val="1"/>
        </w:numPr>
      </w:pPr>
      <w:r>
        <w:t>Nieuwspagina + links naar krantenartikelen</w:t>
      </w:r>
    </w:p>
    <w:p w14:paraId="59C401AF" w14:textId="46443FB5" w:rsidR="00616726" w:rsidRDefault="006F11C7" w:rsidP="00CA7C8F">
      <w:pPr>
        <w:pStyle w:val="Lijstalinea"/>
        <w:numPr>
          <w:ilvl w:val="0"/>
          <w:numId w:val="1"/>
        </w:numPr>
      </w:pPr>
      <w:r>
        <w:t>Inlogpagina voor beheer: aanpassen en plaatsen van berichten</w:t>
      </w:r>
    </w:p>
    <w:p w14:paraId="434CCC1C" w14:textId="6BCA6BAA" w:rsidR="006F11C7" w:rsidRDefault="006F11C7" w:rsidP="00CA7C8F">
      <w:pPr>
        <w:pStyle w:val="Lijstalinea"/>
        <w:numPr>
          <w:ilvl w:val="0"/>
          <w:numId w:val="1"/>
        </w:numPr>
      </w:pPr>
      <w:r>
        <w:t>(D)DOS</w:t>
      </w:r>
      <w:r w:rsidR="00366411">
        <w:t xml:space="preserve"> aanval </w:t>
      </w:r>
      <w:r w:rsidR="00A64A6F">
        <w:t xml:space="preserve">beveiliging: </w:t>
      </w:r>
      <w:proofErr w:type="spellStart"/>
      <w:r w:rsidR="00A64A6F">
        <w:t>reCA</w:t>
      </w:r>
      <w:r w:rsidR="000D2487">
        <w:t>PT</w:t>
      </w:r>
      <w:r w:rsidR="00A64A6F">
        <w:t>C</w:t>
      </w:r>
      <w:r w:rsidR="005239D3">
        <w:t>H</w:t>
      </w:r>
      <w:r w:rsidR="00A64A6F">
        <w:t>A</w:t>
      </w:r>
      <w:proofErr w:type="spellEnd"/>
    </w:p>
    <w:p w14:paraId="4F913FC9" w14:textId="59A5D183" w:rsidR="005239D3" w:rsidRDefault="005239D3" w:rsidP="00CA7C8F">
      <w:pPr>
        <w:pStyle w:val="Lijstalinea"/>
        <w:numPr>
          <w:ilvl w:val="0"/>
          <w:numId w:val="1"/>
        </w:numPr>
      </w:pPr>
      <w:r>
        <w:t>Liefst paars, geel en rood</w:t>
      </w:r>
    </w:p>
    <w:p w14:paraId="6D89C45A" w14:textId="006E0318" w:rsidR="00274A83" w:rsidRDefault="005239D3" w:rsidP="00274A83">
      <w:pPr>
        <w:pStyle w:val="Lijstalinea"/>
        <w:numPr>
          <w:ilvl w:val="0"/>
          <w:numId w:val="1"/>
        </w:numPr>
      </w:pPr>
      <w:proofErr w:type="spellStart"/>
      <w:r>
        <w:t>Infographic</w:t>
      </w:r>
      <w:proofErr w:type="spellEnd"/>
      <w:r>
        <w:t xml:space="preserve"> </w:t>
      </w:r>
      <w:proofErr w:type="spellStart"/>
      <w:r w:rsidR="00274A83">
        <w:t>LvM</w:t>
      </w:r>
      <w:proofErr w:type="spellEnd"/>
      <w:r w:rsidR="00274A83">
        <w:t xml:space="preserve"> (heel)</w:t>
      </w:r>
    </w:p>
    <w:p w14:paraId="177966F2" w14:textId="62676545" w:rsidR="00C03EE4" w:rsidRDefault="00C03EE4" w:rsidP="00274A83">
      <w:pPr>
        <w:pStyle w:val="Lijstalinea"/>
        <w:numPr>
          <w:ilvl w:val="0"/>
          <w:numId w:val="1"/>
        </w:numPr>
      </w:pPr>
      <w:r>
        <w:t>1 jaar de tijd</w:t>
      </w:r>
    </w:p>
    <w:p w14:paraId="33A4F563" w14:textId="6D14C00F" w:rsidR="00895926" w:rsidRDefault="00895926" w:rsidP="00895926"/>
    <w:p w14:paraId="5018ED71" w14:textId="1DC63AE3" w:rsidR="00895926" w:rsidRDefault="00895926" w:rsidP="00895926">
      <w:r>
        <w:t>Eisen:</w:t>
      </w:r>
    </w:p>
    <w:p w14:paraId="58CDD9E6" w14:textId="33BAFCDE" w:rsidR="00895926" w:rsidRDefault="00895926" w:rsidP="00895926">
      <w:pPr>
        <w:pStyle w:val="Lijstalinea"/>
        <w:numPr>
          <w:ilvl w:val="0"/>
          <w:numId w:val="1"/>
        </w:numPr>
      </w:pPr>
      <w:r>
        <w:t>In HTML, CSS, Javascript</w:t>
      </w:r>
    </w:p>
    <w:p w14:paraId="4333456D" w14:textId="610EDE1D" w:rsidR="00274A83" w:rsidRDefault="00895926" w:rsidP="00274A83">
      <w:pPr>
        <w:pStyle w:val="Lijstalinea"/>
        <w:numPr>
          <w:ilvl w:val="0"/>
          <w:numId w:val="1"/>
        </w:numPr>
      </w:pPr>
      <w:r>
        <w:t>Mogelijk .NET</w:t>
      </w:r>
    </w:p>
    <w:p w14:paraId="126BDDB2" w14:textId="77777777" w:rsidR="007F5F74" w:rsidRDefault="007F5F74" w:rsidP="007F5F74"/>
    <w:p w14:paraId="571DE6A5" w14:textId="436B6528" w:rsidR="00274A83" w:rsidRDefault="00274A83" w:rsidP="00274A83">
      <w:r>
        <w:t>Deelnemers:</w:t>
      </w:r>
    </w:p>
    <w:p w14:paraId="0A148062" w14:textId="4EE96E03" w:rsidR="00274A83" w:rsidRDefault="00274A83" w:rsidP="00274A83">
      <w:r>
        <w:tab/>
        <w:t>Manuel Jager</w:t>
      </w:r>
    </w:p>
    <w:p w14:paraId="1B146751" w14:textId="2890FCAC" w:rsidR="00274A83" w:rsidRDefault="00274A83" w:rsidP="00274A83">
      <w:r>
        <w:tab/>
        <w:t>Cedric Fortuin</w:t>
      </w:r>
    </w:p>
    <w:p w14:paraId="5D3A1060" w14:textId="17930E11" w:rsidR="00895926" w:rsidRDefault="00895926" w:rsidP="00274A83"/>
    <w:p w14:paraId="7F8F57D2" w14:textId="4BE596F7" w:rsidR="00895926" w:rsidRDefault="00895926" w:rsidP="00274A83">
      <w:r>
        <w:t>Contactpersoon:</w:t>
      </w:r>
    </w:p>
    <w:p w14:paraId="41DD5460" w14:textId="23914C32" w:rsidR="002D3CF2" w:rsidRDefault="002D3CF2" w:rsidP="00274A83">
      <w:r>
        <w:tab/>
      </w:r>
      <w:hyperlink r:id="rId9" w:history="1">
        <w:r w:rsidRPr="00A63D6E">
          <w:rPr>
            <w:rStyle w:val="Hyperlink"/>
          </w:rPr>
          <w:t>jjhendriks@outlook.nl</w:t>
        </w:r>
      </w:hyperlink>
    </w:p>
    <w:p w14:paraId="10EB0528" w14:textId="3401B77F" w:rsidR="00FA6EA7" w:rsidRDefault="002D3CF2" w:rsidP="00B660B4">
      <w:r>
        <w:tab/>
      </w:r>
      <w:hyperlink r:id="rId10" w:history="1">
        <w:r w:rsidRPr="002D3CF2">
          <w:rPr>
            <w:rStyle w:val="Hyperlink"/>
          </w:rPr>
          <w:t>loketvanmogelijk</w:t>
        </w:r>
        <w:r w:rsidRPr="002D3CF2">
          <w:rPr>
            <w:rStyle w:val="Hyperlink"/>
          </w:rPr>
          <w:t>h</w:t>
        </w:r>
        <w:r w:rsidRPr="002D3CF2">
          <w:rPr>
            <w:rStyle w:val="Hyperlink"/>
          </w:rPr>
          <w:t>eden.nl</w:t>
        </w:r>
      </w:hyperlink>
      <w:bookmarkStart w:id="0" w:name="_GoBack"/>
      <w:bookmarkEnd w:id="0"/>
    </w:p>
    <w:sectPr w:rsidR="00FA6E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DE5540"/>
    <w:multiLevelType w:val="hybridMultilevel"/>
    <w:tmpl w:val="25908C14"/>
    <w:lvl w:ilvl="0" w:tplc="68AE4150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zMyA9JmJpYmZko6SsGpxcWZ+XkgBYa1AI31SA0sAAAA"/>
  </w:docVars>
  <w:rsids>
    <w:rsidRoot w:val="00EC04BA"/>
    <w:rsid w:val="0009653F"/>
    <w:rsid w:val="000A6F04"/>
    <w:rsid w:val="000D2487"/>
    <w:rsid w:val="001A7C6B"/>
    <w:rsid w:val="00274A83"/>
    <w:rsid w:val="002D3CF2"/>
    <w:rsid w:val="002D52B8"/>
    <w:rsid w:val="00366411"/>
    <w:rsid w:val="00472D4D"/>
    <w:rsid w:val="005239D3"/>
    <w:rsid w:val="005A4597"/>
    <w:rsid w:val="006132DF"/>
    <w:rsid w:val="00616726"/>
    <w:rsid w:val="006F11C7"/>
    <w:rsid w:val="007F5F74"/>
    <w:rsid w:val="0088464A"/>
    <w:rsid w:val="00895926"/>
    <w:rsid w:val="0090160A"/>
    <w:rsid w:val="009374A4"/>
    <w:rsid w:val="00A141C0"/>
    <w:rsid w:val="00A64A6F"/>
    <w:rsid w:val="00B00D27"/>
    <w:rsid w:val="00B660B4"/>
    <w:rsid w:val="00C03EE4"/>
    <w:rsid w:val="00C628E0"/>
    <w:rsid w:val="00CA7C8F"/>
    <w:rsid w:val="00D51331"/>
    <w:rsid w:val="00DB266B"/>
    <w:rsid w:val="00EC04BA"/>
    <w:rsid w:val="00F17BF5"/>
    <w:rsid w:val="00F81EF0"/>
    <w:rsid w:val="00FA6EA7"/>
    <w:rsid w:val="00FB4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4E035"/>
  <w15:chartTrackingRefBased/>
  <w15:docId w15:val="{EB8D49F2-AE59-4567-9A67-B3986343E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CA7C8F"/>
    <w:pPr>
      <w:ind w:left="720"/>
      <w:contextualSpacing/>
    </w:pPr>
  </w:style>
  <w:style w:type="table" w:styleId="Tabelraster">
    <w:name w:val="Table Grid"/>
    <w:basedOn w:val="Standaardtabel"/>
    <w:uiPriority w:val="39"/>
    <w:rsid w:val="00A14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2D3CF2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2D3CF2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2D3C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www.loketvanmogelijkheden.nl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jjhendriks@outlook.nl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4017735238684C892F000A02E68156" ma:contentTypeVersion="8" ma:contentTypeDescription="Een nieuw document maken." ma:contentTypeScope="" ma:versionID="17f3fb3e87d79d9a69292b5e688c79f1">
  <xsd:schema xmlns:xsd="http://www.w3.org/2001/XMLSchema" xmlns:xs="http://www.w3.org/2001/XMLSchema" xmlns:p="http://schemas.microsoft.com/office/2006/metadata/properties" xmlns:ns3="8bb13e81-87ff-48a1-b595-5e203e61adfb" targetNamespace="http://schemas.microsoft.com/office/2006/metadata/properties" ma:root="true" ma:fieldsID="1ebb8e1d57b9657363cac56ca0dfef98" ns3:_="">
    <xsd:import namespace="8bb13e81-87ff-48a1-b595-5e203e61ad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13e81-87ff-48a1-b595-5e203e61ad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ABFAA-E855-4632-91ED-D1EC4F035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13e81-87ff-48a1-b595-5e203e61ad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ADD7D2-9A7B-4E8A-9934-469B1B3662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D35142-11B3-461C-9804-95DA1F3448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4411B1-9C45-4869-A087-53B2F0572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42</Words>
  <Characters>787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dric</dc:creator>
  <cp:keywords/>
  <dc:description/>
  <cp:lastModifiedBy>Cedric</cp:lastModifiedBy>
  <cp:revision>32</cp:revision>
  <dcterms:created xsi:type="dcterms:W3CDTF">2019-10-09T06:31:00Z</dcterms:created>
  <dcterms:modified xsi:type="dcterms:W3CDTF">2019-10-09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4017735238684C892F000A02E68156</vt:lpwstr>
  </property>
</Properties>
</file>